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dre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ebastia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olzano, BZ, Italia Veron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eron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9/06/198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3269979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drea.sebastiani2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